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F87EA" w14:textId="77777777" w:rsidR="001C29D7" w:rsidRDefault="00000000">
      <w:pPr>
        <w:pStyle w:val="Heading1"/>
      </w:pPr>
      <w:bookmarkStart w:id="0" w:name="X4ef7fe03c87d6b73c93136c69ca1b7b5608516c"/>
      <w:r>
        <w:t>Optimization in High-Performance Computing: AoS vs SoA – Code and Execution Evidence</w:t>
      </w:r>
    </w:p>
    <w:p w14:paraId="3C7E1AB6" w14:textId="77777777" w:rsidR="001C29D7" w:rsidRDefault="00000000">
      <w:pPr>
        <w:pStyle w:val="FirstParagraph"/>
      </w:pPr>
      <w:r>
        <w:rPr>
          <w:b/>
          <w:bCs/>
        </w:rPr>
        <w:t>Student Name:</w:t>
      </w:r>
      <w:r>
        <w:br/>
        <w:t>Murali Krishna Chintha</w:t>
      </w:r>
    </w:p>
    <w:p w14:paraId="4CD397E0" w14:textId="77777777" w:rsidR="001C29D7" w:rsidRDefault="00000000">
      <w:pPr>
        <w:pStyle w:val="BodyText"/>
      </w:pPr>
      <w:r>
        <w:rPr>
          <w:b/>
          <w:bCs/>
        </w:rPr>
        <w:t>Course:</w:t>
      </w:r>
      <w:r>
        <w:br/>
        <w:t>Algorithms and Data Structures (MSCS-532-B01) – Second Bi-term</w:t>
      </w:r>
    </w:p>
    <w:p w14:paraId="6C764B75" w14:textId="77777777" w:rsidR="001C29D7" w:rsidRDefault="00000000">
      <w:pPr>
        <w:pStyle w:val="BodyText"/>
      </w:pPr>
      <w:r>
        <w:rPr>
          <w:b/>
          <w:bCs/>
        </w:rPr>
        <w:t>Instructor:</w:t>
      </w:r>
      <w:r>
        <w:br/>
        <w:t>Vanessa Cooper</w:t>
      </w:r>
    </w:p>
    <w:p w14:paraId="1139B49A" w14:textId="77777777" w:rsidR="001C29D7" w:rsidRDefault="00000000">
      <w:pPr>
        <w:pStyle w:val="BodyText"/>
      </w:pPr>
      <w:r>
        <w:rPr>
          <w:b/>
          <w:bCs/>
        </w:rPr>
        <w:t>Date:</w:t>
      </w:r>
      <w:r>
        <w:br/>
        <w:t>08/17/2025</w:t>
      </w:r>
    </w:p>
    <w:p w14:paraId="6DD23D67" w14:textId="77777777" w:rsidR="001C29D7" w:rsidRDefault="004574B3">
      <w:r>
        <w:rPr>
          <w:noProof/>
        </w:rPr>
        <w:pict w14:anchorId="1AA56C5B">
          <v:rect id="_x0000_i1029" alt="" style="width:468pt;height:.05pt;mso-width-percent:0;mso-height-percent:0;mso-width-percent:0;mso-height-percent:0" o:hralign="center" o:hrstd="t" o:hr="t"/>
        </w:pict>
      </w:r>
    </w:p>
    <w:p w14:paraId="358A80DE" w14:textId="77777777" w:rsidR="001C29D7" w:rsidRDefault="00000000">
      <w:pPr>
        <w:pStyle w:val="Heading2"/>
      </w:pPr>
      <w:bookmarkStart w:id="1" w:name="introduction"/>
      <w:r>
        <w:t>Introduction</w:t>
      </w:r>
    </w:p>
    <w:p w14:paraId="1D7EA66F" w14:textId="77777777" w:rsidR="001C29D7" w:rsidRDefault="00000000">
      <w:pPr>
        <w:pStyle w:val="FirstParagraph"/>
      </w:pPr>
      <w:r>
        <w:t xml:space="preserve">This document contains the source code, screenshots of execution, and repository link for the project </w:t>
      </w:r>
      <w:r>
        <w:rPr>
          <w:i/>
          <w:iCs/>
        </w:rPr>
        <w:t>Optimization in High-Performance Computing: AoS vs SoA</w:t>
      </w:r>
      <w:r>
        <w:t>. It complements the main APA report by providing direct implementation evidence and supporting artifacts.</w:t>
      </w:r>
    </w:p>
    <w:p w14:paraId="1EC3A560" w14:textId="77777777" w:rsidR="001C29D7" w:rsidRDefault="004574B3">
      <w:r>
        <w:rPr>
          <w:noProof/>
        </w:rPr>
        <w:pict w14:anchorId="00D19861">
          <v:rect id="_x0000_i1028" alt="" style="width:468pt;height:.05pt;mso-width-percent:0;mso-height-percent:0;mso-width-percent:0;mso-height-percent:0" o:hralign="center" o:hrstd="t" o:hr="t"/>
        </w:pict>
      </w:r>
    </w:p>
    <w:p w14:paraId="52AC1E6E" w14:textId="77777777" w:rsidR="001C29D7" w:rsidRDefault="00000000">
      <w:pPr>
        <w:pStyle w:val="Heading2"/>
      </w:pPr>
      <w:bookmarkStart w:id="2" w:name="python-source-code"/>
      <w:bookmarkEnd w:id="1"/>
      <w:r>
        <w:t>Python Source Code</w:t>
      </w:r>
    </w:p>
    <w:p w14:paraId="30183189" w14:textId="77777777" w:rsidR="001C29D7" w:rsidRDefault="00000000">
      <w:pPr>
        <w:pStyle w:val="FirstParagraph"/>
      </w:pPr>
      <w:r>
        <w:t xml:space="preserve">Below is the implementation of </w:t>
      </w:r>
      <w:r>
        <w:rPr>
          <w:rStyle w:val="VerbatimChar"/>
        </w:rPr>
        <w:t>optimization_demo.py</w:t>
      </w:r>
      <w:r>
        <w:t>, which demonstrates the performance difference between Array of Structures (AoS) and Structure of Arrays (SoA) layouts using NumPy vectorization and Numba JIT compilation.</w:t>
      </w:r>
    </w:p>
    <w:p w14:paraId="3EBA938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"""</w:t>
      </w:r>
    </w:p>
    <w:p w14:paraId="16BB080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Optimization Demo: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vs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with NumPy and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ba</w:t>
      </w:r>
      <w:proofErr w:type="spellEnd"/>
    </w:p>
    <w:p w14:paraId="202EACF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39AD2AD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Single-file benchmark to demonstrate how data layout and vectorization affect</w:t>
      </w:r>
    </w:p>
    <w:p w14:paraId="4352123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performance in an HPC-flavored particle update workload.</w:t>
      </w:r>
    </w:p>
    <w:p w14:paraId="3E90943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B93584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What this file includes</w:t>
      </w:r>
    </w:p>
    <w:p w14:paraId="6EAE622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1) Baseline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(Array of Structures) using a NumPy structured array and a pure</w:t>
      </w:r>
    </w:p>
    <w:p w14:paraId="32F83B2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Python loop. This is intentionally slow and cache unfriendly.</w:t>
      </w:r>
    </w:p>
    <w:p w14:paraId="7801F77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2) Optimized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(Structure of Arrays) with two approaches:</w:t>
      </w:r>
    </w:p>
    <w:p w14:paraId="7E80A30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a) Vectorized NumPy operations</w:t>
      </w:r>
    </w:p>
    <w:p w14:paraId="27FBCA0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b)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-compiled kernels (@njit) for fast loops that exploit contiguous data</w:t>
      </w:r>
    </w:p>
    <w:p w14:paraId="0181E06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3) A benchmark harness with warmup, multiple trials, scaling over N, and charts.</w:t>
      </w:r>
    </w:p>
    <w:p w14:paraId="6E89DCC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4) Deterministic random generation via a fixed seed unless overridden.</w:t>
      </w:r>
    </w:p>
    <w:p w14:paraId="39E79B9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5) Outputs: a CSV of results and one or more PNG charts.</w:t>
      </w:r>
    </w:p>
    <w:p w14:paraId="0548678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5B8ECC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How to run</w:t>
      </w:r>
    </w:p>
    <w:p w14:paraId="625F76D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$ python optimization_demo.py --sizes 50000 100000 200000 --steps 50 --trials 5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\</w:t>
      </w:r>
    </w:p>
    <w:p w14:paraId="035FD27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--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results</w:t>
      </w:r>
    </w:p>
    <w:p w14:paraId="0E1981A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38F075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Dependencies</w:t>
      </w:r>
    </w:p>
    <w:p w14:paraId="211A104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- Python 3.9+</w:t>
      </w:r>
    </w:p>
    <w:p w14:paraId="7FEFC5B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-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py</w:t>
      </w:r>
      <w:proofErr w:type="spellEnd"/>
    </w:p>
    <w:p w14:paraId="2C81E23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-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ba</w:t>
      </w:r>
      <w:proofErr w:type="spellEnd"/>
    </w:p>
    <w:p w14:paraId="0DD029E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- matplotlib</w:t>
      </w:r>
    </w:p>
    <w:p w14:paraId="05E364A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- pandas (for CSV output)</w:t>
      </w:r>
    </w:p>
    <w:p w14:paraId="7F99DC5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CA70F3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Notes</w:t>
      </w:r>
    </w:p>
    <w:p w14:paraId="3FFF4C0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- If you see very slow Baseline timing at large N, that is expected.</w:t>
      </w:r>
    </w:p>
    <w:p w14:paraId="4014985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- The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ath will trigger a JIT compile on first call; warmup is done to avoid</w:t>
      </w:r>
    </w:p>
    <w:p w14:paraId="7124F56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polluting the measured runs.</w:t>
      </w:r>
    </w:p>
    <w:p w14:paraId="31E677C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- Keep an eye on memory when pushing N to very large values.</w:t>
      </w:r>
    </w:p>
    <w:p w14:paraId="718E22E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>"""</w:t>
      </w:r>
    </w:p>
    <w:p w14:paraId="74DEADD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1DBF355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from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__future_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annotations</w:t>
      </w:r>
    </w:p>
    <w:p w14:paraId="4B6D512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argparse</w:t>
      </w:r>
      <w:proofErr w:type="spellEnd"/>
    </w:p>
    <w:p w14:paraId="3BCEE7C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math</w:t>
      </w:r>
    </w:p>
    <w:p w14:paraId="0B9EE0B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time</w:t>
      </w:r>
    </w:p>
    <w:p w14:paraId="691F860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from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ataclasse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dataclass</w:t>
      </w:r>
      <w:proofErr w:type="spellEnd"/>
    </w:p>
    <w:p w14:paraId="7965813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from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athlib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</w:p>
    <w:p w14:paraId="461A666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from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typin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ic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Lis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Tuple</w:t>
      </w:r>
    </w:p>
    <w:p w14:paraId="7DD683C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298B7D9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nump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a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</w:p>
    <w:p w14:paraId="675E823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nda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a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d</w:t>
      </w:r>
    </w:p>
    <w:p w14:paraId="2FB763A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matplotlib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yplo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a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proofErr w:type="spellEnd"/>
    </w:p>
    <w:p w14:paraId="2977FE4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from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mpor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nji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prange</w:t>
      </w:r>
      <w:proofErr w:type="spellEnd"/>
    </w:p>
    <w:p w14:paraId="7B62AB2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134BF9D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---------------</w:t>
      </w:r>
    </w:p>
    <w:p w14:paraId="64BB7EE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Data generation and utilities</w:t>
      </w:r>
    </w:p>
    <w:p w14:paraId="08000B5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---------------</w:t>
      </w:r>
    </w:p>
    <w:p w14:paraId="04BF843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23EE3C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DCDCAA"/>
          <w:sz w:val="18"/>
          <w:szCs w:val="18"/>
        </w:rPr>
        <w:t>@dataclass</w:t>
      </w:r>
    </w:p>
    <w:p w14:paraId="01B527E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clas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Confi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1DC998C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iz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Lis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59F5B59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</w:p>
    <w:p w14:paraId="42439F3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</w:p>
    <w:p w14:paraId="3740FB5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</w:p>
    <w:p w14:paraId="52F829E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</w:p>
    <w:p w14:paraId="156D4EB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</w:p>
    <w:p w14:paraId="1D710E8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no_plot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bool</w:t>
      </w:r>
    </w:p>
    <w:p w14:paraId="15483C2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bool</w:t>
      </w:r>
    </w:p>
    <w:p w14:paraId="0F383A20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B1A999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lastRenderedPageBreak/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e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ee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n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4682358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see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C4B6A03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42EA7E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</w:t>
      </w:r>
    </w:p>
    <w:p w14:paraId="4CEBB58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Baseline</w:t>
      </w:r>
    </w:p>
    <w:p w14:paraId="099F3AB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</w:t>
      </w:r>
    </w:p>
    <w:p w14:paraId="3C9BFC9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736B1C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k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184E251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""Create an Array-of-Structures layout using a NumPy structured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dtyp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.</w:t>
      </w:r>
    </w:p>
    <w:p w14:paraId="08F18D0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35BBABF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Each particle has fields: x, y, z,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. Positions and velocities.</w:t>
      </w:r>
    </w:p>
    <w:p w14:paraId="7BC20B6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"""</w:t>
      </w:r>
    </w:p>
    <w:p w14:paraId="5E3D8B3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typ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d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[</w:t>
      </w:r>
    </w:p>
    <w:p w14:paraId="7A11F05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x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y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z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</w:t>
      </w:r>
    </w:p>
    <w:p w14:paraId="1D3DA75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 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,</w:t>
      </w:r>
    </w:p>
    <w:p w14:paraId="6148E8B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])</w:t>
      </w:r>
    </w:p>
    <w:p w14:paraId="45141B2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zero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type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typ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F62983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x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477134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y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72C8B8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z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2F26F9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</w:p>
    <w:p w14:paraId="49AF1B9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</w:p>
    <w:p w14:paraId="5DC24AB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</w:p>
    <w:p w14:paraId="01BA418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</w:p>
    <w:p w14:paraId="61709E19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386E1EE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_aos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te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upl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73A4F52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""Pure Python loop update for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.</w:t>
      </w:r>
    </w:p>
    <w:p w14:paraId="1A5F07C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ABA594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Updates positions by velocities, then computes kinetic energy sum and</w:t>
      </w:r>
    </w:p>
    <w:p w14:paraId="6A00AA0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average distance from origin. Returns (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inetic_energ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anc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).</w:t>
      </w:r>
    </w:p>
    <w:p w14:paraId="36888EB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  """</w:t>
      </w:r>
    </w:p>
    <w:p w14:paraId="2FD7BBB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ha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02499FB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5D8124D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3E6E510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29264D2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x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3D69ECE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y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23B2A58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z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1783E6D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3A3B503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5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(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081623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x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y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z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4EA0B03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m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sqr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595139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</w:p>
    <w:p w14:paraId="431D20A8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F7AAB9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_aos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ic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st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3015A28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lastRenderedPageBreak/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ke_ao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909441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038572B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318F440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6030AC8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_aos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te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ar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658CDC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{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}</w:t>
      </w:r>
    </w:p>
    <w:p w14:paraId="57DA3CDA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6A5D6BE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</w:t>
      </w:r>
    </w:p>
    <w:p w14:paraId="1D02898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Optimized</w:t>
      </w:r>
    </w:p>
    <w:p w14:paraId="056250B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</w:t>
      </w:r>
    </w:p>
    <w:p w14:paraId="27BE519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B4C1B8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k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upl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darray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41C869C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""Create a Structure-of-Arrays layout as 6 separate contiguous arrays."""</w:t>
      </w:r>
    </w:p>
    <w:p w14:paraId="408DB99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1815198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7C81948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122AFCB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162EE3D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1FE64D6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random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rand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1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).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asty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float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64)</w:t>
      </w:r>
    </w:p>
    <w:p w14:paraId="6134FE2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</w:p>
    <w:p w14:paraId="4907EB4D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FDAB27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Vectorized NumPy version</w:t>
      </w:r>
    </w:p>
    <w:p w14:paraId="13FDD36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BA4E60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te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upl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50193D7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7357A41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043E15F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5CDD6CE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5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(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5A7173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)</w:t>
      </w:r>
    </w:p>
    <w:p w14:paraId="6633194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qr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15ED49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mean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)</w:t>
      </w:r>
    </w:p>
    <w:p w14:paraId="3E0ED6D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dist</w:t>
      </w:r>
      <w:proofErr w:type="spellEnd"/>
    </w:p>
    <w:p w14:paraId="5A53AC3F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5703E00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ic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st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4AB7338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ke_so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140B5F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5A9151C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13FABD4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153BDD9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te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4B0449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{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}</w:t>
      </w:r>
    </w:p>
    <w:p w14:paraId="694530AC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1E69171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JIT kernels</w:t>
      </w:r>
    </w:p>
    <w:p w14:paraId="40A6C62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590DDF3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DCDCAA"/>
          <w:sz w:val="18"/>
          <w:szCs w:val="18"/>
        </w:rPr>
        <w:lastRenderedPageBreak/>
        <w:t>@nji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fastmath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438977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te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0A17BEA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ha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4BFA8B6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65C39E4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1C9AEC4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7E67DA6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713377F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5E8F106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31763EF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i2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205ACFB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5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i2</w:t>
      </w:r>
    </w:p>
    <w:p w14:paraId="56DE8F1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332464B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m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sqr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639520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</w:p>
    <w:p w14:paraId="300D505B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9D07D2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DCDCAA"/>
          <w:sz w:val="18"/>
          <w:szCs w:val="18"/>
        </w:rPr>
        <w:t>@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ji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fastmath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parallel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E5E806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step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2A701E6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hap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2A4BE18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3C1734F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61586B9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># Parallel reduction; simple form for demonstration. In practice, use</w:t>
      </w:r>
    </w:p>
    <w:p w14:paraId="18240A4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># local accumulators to reduce contention, then combine.</w:t>
      </w:r>
    </w:p>
    <w:p w14:paraId="39AADC6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loca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6AD6EF8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loca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52AFF52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CCCCCC"/>
          <w:sz w:val="18"/>
          <w:szCs w:val="18"/>
        </w:rPr>
        <w:t>prang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435C63E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4A70ADF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5FCEC6E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</w:p>
    <w:p w14:paraId="1AB1748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i2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24CFDBA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loca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5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i2</w:t>
      </w:r>
    </w:p>
    <w:p w14:paraId="552B28A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;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73C3805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loca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m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sqr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yi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i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E1F2BC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local</w:t>
      </w:r>
      <w:proofErr w:type="spellEnd"/>
    </w:p>
    <w:p w14:paraId="7CDF1E2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+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local</w:t>
      </w:r>
      <w:proofErr w:type="spellEnd"/>
    </w:p>
    <w:p w14:paraId="1695769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ist_sum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</w:p>
    <w:p w14:paraId="7EF4762B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366499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bool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ic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st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06228E1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ke_so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6B0AB9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72B4A1E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0.0</w:t>
      </w:r>
    </w:p>
    <w:p w14:paraId="16B38B6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ep_f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step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el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step</w:t>
      </w:r>
      <w:proofErr w:type="spellEnd"/>
    </w:p>
    <w:p w14:paraId="00F7FE0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># Warmup to trigger JIT</w:t>
      </w:r>
    </w:p>
    <w:p w14:paraId="44DA40C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ep_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3F4803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-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55E6B1F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ep_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x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y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z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x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vz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E4531B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lastRenderedPageBreak/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{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}</w:t>
      </w:r>
    </w:p>
    <w:p w14:paraId="0F91C235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65D4149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---</w:t>
      </w:r>
    </w:p>
    <w:p w14:paraId="1427AF1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Benchmark harness</w:t>
      </w:r>
    </w:p>
    <w:p w14:paraId="5173E57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------</w:t>
      </w:r>
    </w:p>
    <w:p w14:paraId="6636A1E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58ED0F8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DCDCAA"/>
          <w:sz w:val="18"/>
          <w:szCs w:val="18"/>
        </w:rPr>
        <w:t>@dataclass</w:t>
      </w:r>
    </w:p>
    <w:p w14:paraId="197A73C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clas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09B7A3A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str</w:t>
      </w:r>
    </w:p>
    <w:p w14:paraId="650E372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</w:p>
    <w:p w14:paraId="6D65B15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</w:p>
    <w:p w14:paraId="715089C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</w:p>
    <w:p w14:paraId="39C376C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</w:p>
    <w:p w14:paraId="1AB0B37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last_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</w:p>
    <w:p w14:paraId="07E2C4A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last_mean_dis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</w:p>
    <w:p w14:paraId="219E6F38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561D6E3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timei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f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upl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4219262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""Return mean and std dev in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over given number of trials."""</w:t>
      </w:r>
    </w:p>
    <w:p w14:paraId="59D912D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im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[]</w:t>
      </w:r>
    </w:p>
    <w:p w14:paraId="77B47AD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rang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61D8DDB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im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erf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counte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7BFD43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53CDDB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1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tim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erf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counte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B12242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tim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ppen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1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-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*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000.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202877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mean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im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)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n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t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im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)</w:t>
      </w:r>
    </w:p>
    <w:p w14:paraId="7613FE7A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816802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on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iz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bool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Lis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]:</w:t>
      </w:r>
    </w:p>
    <w:p w14:paraId="123E954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Lis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[]</w:t>
      </w:r>
    </w:p>
    <w:p w14:paraId="05F0D70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375D70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Baseline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AoS</w:t>
      </w:r>
      <w:proofErr w:type="spellEnd"/>
    </w:p>
    <w:p w14:paraId="5AC7C75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3D37489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_aos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CE8CFF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timei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run_baselin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A7E8A3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baselin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3898A9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ppen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baseline_aos_python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))</w:t>
      </w:r>
    </w:p>
    <w:p w14:paraId="0E96B38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672E2E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NumPy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SoA</w:t>
      </w:r>
      <w:proofErr w:type="spellEnd"/>
    </w:p>
    <w:p w14:paraId="4077274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362AE8E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736719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timei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run_nump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EAF744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py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C0BE4B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ppen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optimized_soa_numpy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))</w:t>
      </w:r>
    </w:p>
    <w:p w14:paraId="4F52FB8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3D8948B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SoA</w:t>
      </w:r>
      <w:proofErr w:type="spellEnd"/>
    </w:p>
    <w:p w14:paraId="56B7249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:</w:t>
      </w:r>
    </w:p>
    <w:p w14:paraId="4B0390B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_soa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2D3B0D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Ensure JIT warmup is not counted: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numba_soa_run</w:t>
      </w:r>
      <w:proofErr w:type="spell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already warms within</w:t>
      </w:r>
    </w:p>
    <w:p w14:paraId="6E342BA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</w:t>
      </w:r>
      <w:proofErr w:type="gram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but</w:t>
      </w:r>
      <w:proofErr w:type="gramEnd"/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 to be safe, call once before timing</w:t>
      </w:r>
    </w:p>
    <w:p w14:paraId="627C8A8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EDC230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timei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run_numb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E39B62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70D45B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a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optimized_soa_numba_paralle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el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optimized_soa_numb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</w:p>
    <w:p w14:paraId="63375D2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ppen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BenchResul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ta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))</w:t>
      </w:r>
    </w:p>
    <w:p w14:paraId="5DFCC64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54F855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</w:t>
      </w:r>
    </w:p>
    <w:p w14:paraId="16BAEB2B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1BDC899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lo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pee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DataFram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n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76965B4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piv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ivo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index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column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alue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139EB8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figur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)</w:t>
      </w:r>
    </w:p>
    <w:p w14:paraId="260D36E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iv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plo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arker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o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3FFA00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xlabe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 (particles)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0ABBBD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ylabe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Mean time per run (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)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751462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titl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vs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erformance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3FCF7F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gri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AC2C37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tight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layou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CD146D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peed_vs_N.png"</w:t>
      </w:r>
    </w:p>
    <w:p w14:paraId="03971F5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savefig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p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4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79AFF4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clos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)</w:t>
      </w:r>
    </w:p>
    <w:p w14:paraId="70407ED0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54DF5F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lo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peedu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DataFram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n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4AE1B6B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 xml:space="preserve"># Compute speedup relative to baseline for each N and </w:t>
      </w:r>
      <w:proofErr w:type="spellStart"/>
      <w:r w:rsidRPr="003D3099">
        <w:rPr>
          <w:rFonts w:ascii="Menlo" w:eastAsia="Times New Roman" w:hAnsi="Menlo" w:cs="Menlo"/>
          <w:color w:val="6A9955"/>
          <w:sz w:val="18"/>
          <w:szCs w:val="18"/>
        </w:rPr>
        <w:t>impl</w:t>
      </w:r>
      <w:proofErr w:type="spellEnd"/>
    </w:p>
    <w:p w14:paraId="502B1D9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ba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=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baseline_aos_python</w:t>
      </w:r>
      <w:proofErr w:type="spellEnd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[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]</w:t>
      </w:r>
    </w:p>
    <w:p w14:paraId="211AE98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ba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ba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renam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columns</w:t>
      </w:r>
      <w:proofErr w:type="gramStart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{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baseline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})</w:t>
      </w:r>
    </w:p>
    <w:p w14:paraId="207E627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esults_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merg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ba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n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B9481C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peedup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baseline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7B44074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gramStart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!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baseline_aos_python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</w:t>
      </w:r>
    </w:p>
    <w:p w14:paraId="7BD9553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5BA7E27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piv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merge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pivo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index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column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value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peedup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2A70EC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figur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)</w:t>
      </w:r>
    </w:p>
    <w:p w14:paraId="6DEF8AB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iv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plo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arker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o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9A969D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xlabe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 (particles)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34D60F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ylabe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peedup vs baseline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A8D24F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titl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Speedup of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approaches over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baseline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3CF032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gri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7B89B3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tight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layou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027D26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peedup_vs_N.png"</w:t>
      </w:r>
    </w:p>
    <w:p w14:paraId="42C01E4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savefig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pi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4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F554CB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lastRenderedPageBreak/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l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clos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)</w:t>
      </w:r>
    </w:p>
    <w:p w14:paraId="666E30DF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2C55D40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</w:t>
      </w:r>
    </w:p>
    <w:p w14:paraId="73B3AB1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Main entry</w:t>
      </w:r>
    </w:p>
    <w:p w14:paraId="4EB6908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6A9955"/>
          <w:sz w:val="18"/>
          <w:szCs w:val="18"/>
        </w:rPr>
        <w:t># -----------</w:t>
      </w:r>
    </w:p>
    <w:p w14:paraId="4CD4684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0BB1840D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ars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Confi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34239DC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argpar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ArgumentParse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scription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vs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optimization demo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56961F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size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nargs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+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proofErr w:type="gramStart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B5CEA8"/>
          <w:sz w:val="18"/>
          <w:szCs w:val="18"/>
        </w:rPr>
        <w:t>2000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5000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0000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],</w:t>
      </w:r>
    </w:p>
    <w:p w14:paraId="46E120A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Problem sizes N to benchmark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5AF205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step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5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Time steps per ru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A78190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trial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5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Trials per implementatio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C65B5B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dt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1.0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Timestep delta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4F98EA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seed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B5CEA8"/>
          <w:sz w:val="18"/>
          <w:szCs w:val="18"/>
        </w:rPr>
        <w:t>42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Random seed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4E1FCE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efaul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Pa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result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Output directory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CAFDCC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no-plot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action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tore_tru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Disable chart generatio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1B63E7A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dd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umen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--parallel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action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tore_tru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help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Use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Numb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arallel kernel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78782E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arse</w:t>
      </w:r>
      <w:proofErr w:type="gramEnd"/>
      <w:r w:rsidRPr="003D3099">
        <w:rPr>
          <w:rFonts w:ascii="Menlo" w:eastAsia="Times New Roman" w:hAnsi="Menlo" w:cs="Menlo"/>
          <w:color w:val="DCDCAA"/>
          <w:sz w:val="18"/>
          <w:szCs w:val="18"/>
        </w:rPr>
        <w:t>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54B65ED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Confi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</w:p>
    <w:p w14:paraId="7361466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ize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ize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75D6D7A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tep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4E1AF8DB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trial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7BC9BA6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d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0501014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see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1299A31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outdi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2B12244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no_plots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no_plot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7205EAB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arg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paralle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680965A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)</w:t>
      </w:r>
    </w:p>
    <w:p w14:paraId="4B8DEAAC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1E70A00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569CD6"/>
          <w:sz w:val="18"/>
          <w:szCs w:val="18"/>
        </w:rPr>
        <w:t>de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-&gt;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n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61B6FFD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ars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arg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481746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et_see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55C88F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kdir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parents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exist_ok</w:t>
      </w:r>
      <w:proofErr w:type="spellEnd"/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9FE250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65DF15B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ow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Lis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spell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Dic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[</w:t>
      </w:r>
      <w:proofErr w:type="gramEnd"/>
      <w:r w:rsidRPr="003D3099">
        <w:rPr>
          <w:rFonts w:ascii="Menlo" w:eastAsia="Times New Roman" w:hAnsi="Menlo" w:cs="Menlo"/>
          <w:color w:val="4EC9B0"/>
          <w:sz w:val="18"/>
          <w:szCs w:val="18"/>
        </w:rPr>
        <w:t>st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floa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]]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[]</w:t>
      </w:r>
    </w:p>
    <w:p w14:paraId="3A520D90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"Running benchmarks...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8DF2A9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ize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izes</w:t>
      </w:r>
      <w:proofErr w:type="spellEnd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steps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proofErr w:type="spellEnd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trials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proofErr w:type="spellEnd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dt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proofErr w:type="spellEnd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arallel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4720EE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46B21C7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ize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39FAE0B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</w:t>
      </w:r>
      <w:proofErr w:type="spellStart"/>
      <w:r w:rsidRPr="003D3099">
        <w:rPr>
          <w:rFonts w:ascii="Menlo" w:eastAsia="Times New Roman" w:hAnsi="Menlo" w:cs="Menlo"/>
          <w:color w:val="D7BA7D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N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88AA98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run_one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iz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4FC1FF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use_parallel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A95DDC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fo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e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526B122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lastRenderedPageBreak/>
        <w:t xml:space="preserve">           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" 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impl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:26s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mean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an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ms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:10.2f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std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:7.2f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ke</w:t>
      </w:r>
      <w:proofErr w:type="spellEnd"/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ke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:.3</w:t>
      </w:r>
      <w:proofErr w:type="gramStart"/>
      <w:r w:rsidRPr="003D3099">
        <w:rPr>
          <w:rFonts w:ascii="Menlo" w:eastAsia="Times New Roman" w:hAnsi="Menlo" w:cs="Menlo"/>
          <w:color w:val="569CD6"/>
          <w:sz w:val="18"/>
          <w:szCs w:val="18"/>
        </w:rPr>
        <w:t>e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 md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mean_dist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:.3f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0A47F1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ow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append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{</w:t>
      </w:r>
    </w:p>
    <w:p w14:paraId="71AB96A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imp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impl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5EBF58A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N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6DB93D0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teps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7668575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mean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mean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1BEB9E3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td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_m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d_m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3921765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_ke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ke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53C53FE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   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proofErr w:type="gram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CE9178"/>
          <w:sz w:val="18"/>
          <w:szCs w:val="18"/>
        </w:rPr>
        <w:t>_mean_dist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: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r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last</w:t>
      </w:r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_mean_dist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,</w:t>
      </w:r>
    </w:p>
    <w:p w14:paraId="513103B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})</w:t>
      </w:r>
    </w:p>
    <w:p w14:paraId="60676C6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AB7643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4EC9B0"/>
          <w:sz w:val="18"/>
          <w:szCs w:val="18"/>
        </w:rPr>
        <w:t>pd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4EC9B0"/>
          <w:sz w:val="18"/>
          <w:szCs w:val="18"/>
        </w:rPr>
        <w:t>DataFram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row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88D85C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sv_path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results.csv"</w:t>
      </w:r>
    </w:p>
    <w:p w14:paraId="1851E24F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to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csv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csv_path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index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863C153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</w:t>
      </w:r>
      <w:proofErr w:type="spellStart"/>
      <w:r w:rsidRPr="003D3099">
        <w:rPr>
          <w:rFonts w:ascii="Menlo" w:eastAsia="Times New Roman" w:hAnsi="Menlo" w:cs="Menlo"/>
          <w:color w:val="D7BA7D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Saved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CSV to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sv_path</w:t>
      </w:r>
      <w:proofErr w:type="spell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45FC51B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BD794A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o_plot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186F775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lo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peed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0742B50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lot_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speedup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9CDCFE"/>
          <w:sz w:val="18"/>
          <w:szCs w:val="18"/>
        </w:rPr>
        <w:t>df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5288925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prin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aved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lots to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F22069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7649B6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6A9955"/>
          <w:sz w:val="18"/>
          <w:szCs w:val="18"/>
        </w:rPr>
        <w:t># Save a small README with run configuration</w:t>
      </w:r>
    </w:p>
    <w:p w14:paraId="69AA0372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with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ope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outdir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/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README.txt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w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,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encoding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utf-8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)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as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3A532E9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Ao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vs </w:t>
      </w:r>
      <w:proofErr w:type="spellStart"/>
      <w:r w:rsidRPr="003D3099">
        <w:rPr>
          <w:rFonts w:ascii="Menlo" w:eastAsia="Times New Roman" w:hAnsi="Menlo" w:cs="Menlo"/>
          <w:color w:val="CE9178"/>
          <w:sz w:val="18"/>
          <w:szCs w:val="18"/>
        </w:rPr>
        <w:t>SoA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Optimization Demo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242E37B6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sizes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izes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steps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teps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trials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trials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dt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dt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seed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seed</w:t>
      </w:r>
      <w:proofErr w:type="gram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C1BFC17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spellStart"/>
      <w:r w:rsidRPr="003D3099">
        <w:rPr>
          <w:rFonts w:ascii="Menlo" w:eastAsia="Times New Roman" w:hAnsi="Menlo" w:cs="Menlo"/>
          <w:color w:val="569CD6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parallel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>=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{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use_</w:t>
      </w:r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parallel</w:t>
      </w:r>
      <w:proofErr w:type="spellEnd"/>
      <w:r w:rsidRPr="003D309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</w:t>
      </w:r>
      <w:proofErr w:type="gramEnd"/>
      <w:r w:rsidRPr="003D3099">
        <w:rPr>
          <w:rFonts w:ascii="Menlo" w:eastAsia="Times New Roman" w:hAnsi="Menlo" w:cs="Menlo"/>
          <w:color w:val="D7BA7D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8A2AFF4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</w:t>
      </w:r>
      <w:proofErr w:type="spellStart"/>
      <w:r w:rsidRPr="003D3099">
        <w:rPr>
          <w:rFonts w:ascii="Menlo" w:eastAsia="Times New Roman" w:hAnsi="Menlo" w:cs="Menlo"/>
          <w:color w:val="D7BA7D"/>
          <w:sz w:val="18"/>
          <w:szCs w:val="18"/>
        </w:rPr>
        <w:t>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Files</w:t>
      </w:r>
      <w:proofErr w:type="spellEnd"/>
      <w:r w:rsidRPr="003D3099">
        <w:rPr>
          <w:rFonts w:ascii="Menlo" w:eastAsia="Times New Roman" w:hAnsi="Menlo" w:cs="Menlo"/>
          <w:color w:val="CE9178"/>
          <w:sz w:val="18"/>
          <w:szCs w:val="18"/>
        </w:rPr>
        <w:t xml:space="preserve"> produced: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14452D49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- results.csv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3CE716E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</w:t>
      </w:r>
      <w:r w:rsidRPr="003D3099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569CD6"/>
          <w:sz w:val="18"/>
          <w:szCs w:val="18"/>
        </w:rPr>
        <w:t>not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proofErr w:type="spell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cfg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no_plots</w:t>
      </w:r>
      <w:proofErr w:type="spellEnd"/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08672791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        </w:t>
      </w:r>
      <w:proofErr w:type="spellStart"/>
      <w:proofErr w:type="gramStart"/>
      <w:r w:rsidRPr="003D3099">
        <w:rPr>
          <w:rFonts w:ascii="Menlo" w:eastAsia="Times New Roman" w:hAnsi="Menlo" w:cs="Menlo"/>
          <w:color w:val="9CDCFE"/>
          <w:sz w:val="18"/>
          <w:szCs w:val="18"/>
        </w:rPr>
        <w:t>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.</w:t>
      </w:r>
      <w:r w:rsidRPr="003D3099">
        <w:rPr>
          <w:rFonts w:ascii="Menlo" w:eastAsia="Times New Roman" w:hAnsi="Menlo" w:cs="Menlo"/>
          <w:color w:val="DCDCAA"/>
          <w:sz w:val="18"/>
          <w:szCs w:val="18"/>
        </w:rPr>
        <w:t>write</w:t>
      </w:r>
      <w:proofErr w:type="spellEnd"/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- speed_vs_N.png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- speedup_vs_N.png</w:t>
      </w:r>
      <w:r w:rsidRPr="003D3099">
        <w:rPr>
          <w:rFonts w:ascii="Menlo" w:eastAsia="Times New Roman" w:hAnsi="Menlo" w:cs="Menlo"/>
          <w:color w:val="D7BA7D"/>
          <w:sz w:val="18"/>
          <w:szCs w:val="18"/>
        </w:rPr>
        <w:t>\n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78659241" w14:textId="77777777" w:rsidR="003D3099" w:rsidRPr="003D3099" w:rsidRDefault="003D3099" w:rsidP="003D3099">
      <w:pPr>
        <w:shd w:val="clear" w:color="auto" w:fill="1F1F1F"/>
        <w:spacing w:after="24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6BA8CABC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9CDCFE"/>
          <w:sz w:val="18"/>
          <w:szCs w:val="18"/>
        </w:rPr>
        <w:t>__name__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D4D4D4"/>
          <w:sz w:val="18"/>
          <w:szCs w:val="18"/>
        </w:rPr>
        <w:t>==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</w:t>
      </w:r>
      <w:r w:rsidRPr="003D3099">
        <w:rPr>
          <w:rFonts w:ascii="Menlo" w:eastAsia="Times New Roman" w:hAnsi="Menlo" w:cs="Menlo"/>
          <w:color w:val="CE9178"/>
          <w:sz w:val="18"/>
          <w:szCs w:val="18"/>
        </w:rPr>
        <w:t>"__main__"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:</w:t>
      </w:r>
    </w:p>
    <w:p w14:paraId="4576898E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  <w:r w:rsidRPr="003D3099">
        <w:rPr>
          <w:rFonts w:ascii="Menlo" w:eastAsia="Times New Roman" w:hAnsi="Menlo" w:cs="Menlo"/>
          <w:color w:val="CCCCCC"/>
          <w:sz w:val="18"/>
          <w:szCs w:val="18"/>
        </w:rPr>
        <w:t xml:space="preserve">    </w:t>
      </w:r>
      <w:proofErr w:type="gramStart"/>
      <w:r w:rsidRPr="003D3099">
        <w:rPr>
          <w:rFonts w:ascii="Menlo" w:eastAsia="Times New Roman" w:hAnsi="Menlo" w:cs="Menlo"/>
          <w:color w:val="DCDCAA"/>
          <w:sz w:val="18"/>
          <w:szCs w:val="18"/>
        </w:rPr>
        <w:t>main</w:t>
      </w:r>
      <w:r w:rsidRPr="003D3099">
        <w:rPr>
          <w:rFonts w:ascii="Menlo" w:eastAsia="Times New Roman" w:hAnsi="Menlo" w:cs="Menlo"/>
          <w:color w:val="CCCCCC"/>
          <w:sz w:val="18"/>
          <w:szCs w:val="18"/>
        </w:rPr>
        <w:t>(</w:t>
      </w:r>
      <w:proofErr w:type="gramEnd"/>
      <w:r w:rsidRPr="003D3099">
        <w:rPr>
          <w:rFonts w:ascii="Menlo" w:eastAsia="Times New Roman" w:hAnsi="Menlo" w:cs="Menlo"/>
          <w:color w:val="CCCCCC"/>
          <w:sz w:val="18"/>
          <w:szCs w:val="18"/>
        </w:rPr>
        <w:t>)</w:t>
      </w:r>
    </w:p>
    <w:p w14:paraId="6F87DEC8" w14:textId="77777777" w:rsidR="003D3099" w:rsidRPr="003D3099" w:rsidRDefault="003D3099" w:rsidP="003D3099">
      <w:pPr>
        <w:shd w:val="clear" w:color="auto" w:fill="1F1F1F"/>
        <w:spacing w:after="0" w:line="270" w:lineRule="atLeast"/>
        <w:rPr>
          <w:rFonts w:ascii="Menlo" w:eastAsia="Times New Roman" w:hAnsi="Menlo" w:cs="Menlo"/>
          <w:color w:val="CCCCCC"/>
          <w:sz w:val="18"/>
          <w:szCs w:val="18"/>
        </w:rPr>
      </w:pPr>
    </w:p>
    <w:p w14:paraId="77304370" w14:textId="77777777" w:rsidR="003D3099" w:rsidRDefault="003D3099">
      <w:pPr>
        <w:pStyle w:val="SourceCode"/>
      </w:pPr>
    </w:p>
    <w:p w14:paraId="577EA2D3" w14:textId="77777777" w:rsidR="001C29D7" w:rsidRDefault="004574B3">
      <w:r>
        <w:rPr>
          <w:noProof/>
        </w:rPr>
        <w:pict w14:anchorId="49FC73CC">
          <v:rect id="_x0000_i1027" alt="" style="width:468pt;height:.05pt;mso-width-percent:0;mso-height-percent:0;mso-width-percent:0;mso-height-percent:0" o:hralign="center" o:hrstd="t" o:hr="t"/>
        </w:pict>
      </w:r>
    </w:p>
    <w:p w14:paraId="0BA8E23B" w14:textId="77777777" w:rsidR="003D3099" w:rsidRDefault="003D3099">
      <w:pPr>
        <w:pStyle w:val="Heading2"/>
      </w:pPr>
      <w:bookmarkStart w:id="3" w:name="execution-screenshots"/>
      <w:bookmarkEnd w:id="2"/>
    </w:p>
    <w:p w14:paraId="1B1FF73B" w14:textId="77777777" w:rsidR="003D3099" w:rsidRDefault="003D3099">
      <w:pPr>
        <w:pStyle w:val="Heading2"/>
      </w:pPr>
    </w:p>
    <w:p w14:paraId="30395A83" w14:textId="68FBB371" w:rsidR="001C29D7" w:rsidRDefault="00000000">
      <w:pPr>
        <w:pStyle w:val="Heading2"/>
      </w:pPr>
      <w:r>
        <w:t>Execution Screenshots</w:t>
      </w:r>
    </w:p>
    <w:p w14:paraId="23520F9C" w14:textId="77777777" w:rsidR="001C29D7" w:rsidRDefault="00000000">
      <w:pPr>
        <w:pStyle w:val="FirstParagraph"/>
      </w:pPr>
      <w:r>
        <w:t>The following figures show the program’s runtime outputs and generated performance plots.</w:t>
      </w:r>
    </w:p>
    <w:p w14:paraId="04A2E582" w14:textId="6270C0CC" w:rsidR="003D3099" w:rsidRPr="003D3099" w:rsidRDefault="003D3099" w:rsidP="003D3099">
      <w:pPr>
        <w:pStyle w:val="BodyText"/>
      </w:pPr>
      <w:r w:rsidRPr="003D3099">
        <w:drawing>
          <wp:inline distT="0" distB="0" distL="0" distR="0" wp14:anchorId="1AA144D4" wp14:editId="1008143C">
            <wp:extent cx="5943600" cy="1482725"/>
            <wp:effectExtent l="0" t="0" r="0" b="0"/>
            <wp:docPr id="1375768807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768807" name="Picture 1" descr="A black screen with white text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9A1B" w14:textId="345C4B9B" w:rsidR="001C29D7" w:rsidRDefault="00000000" w:rsidP="003D3099">
      <w:pPr>
        <w:pStyle w:val="BodyText"/>
        <w:ind w:left="720" w:firstLine="720"/>
      </w:pPr>
      <w:r>
        <w:rPr>
          <w:b/>
          <w:bCs/>
        </w:rPr>
        <w:t>Figure 1.</w:t>
      </w:r>
      <w:r>
        <w:t xml:space="preserve"> Execution output of the benchmark script.</w:t>
      </w:r>
      <w:r>
        <w:br/>
      </w:r>
    </w:p>
    <w:p w14:paraId="245D0477" w14:textId="05D36E0F" w:rsidR="003D3099" w:rsidRDefault="003D3099">
      <w:pPr>
        <w:pStyle w:val="BodyText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B31F464" wp14:editId="399100A8">
            <wp:extent cx="5842000" cy="3871609"/>
            <wp:effectExtent l="0" t="0" r="0" b="0"/>
            <wp:docPr id="532674231" name="Picture 1" descr="A graph with a line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74231" name="Picture 1" descr="A graph with a line and numbers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1573" cy="3877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DCDC2" w14:textId="2B0B8AA5" w:rsidR="001C29D7" w:rsidRDefault="00000000" w:rsidP="003D3099">
      <w:pPr>
        <w:pStyle w:val="BodyText"/>
        <w:ind w:left="720" w:firstLine="720"/>
      </w:pPr>
      <w:r>
        <w:rPr>
          <w:b/>
          <w:bCs/>
        </w:rPr>
        <w:t>Figure 2.</w:t>
      </w:r>
      <w:r>
        <w:t xml:space="preserve"> Runtime performance of AoS vs SoA implementations.</w:t>
      </w:r>
      <w:r>
        <w:br/>
      </w:r>
    </w:p>
    <w:p w14:paraId="5E5F17CD" w14:textId="68FD538F" w:rsidR="003D3099" w:rsidRDefault="003D3099">
      <w:pPr>
        <w:pStyle w:val="BodyText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97B77A1" wp14:editId="39E476BE">
            <wp:extent cx="5842000" cy="4381500"/>
            <wp:effectExtent l="0" t="0" r="0" b="0"/>
            <wp:docPr id="1065566223" name="Picture 2" descr="A graph with blue and orang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566223" name="Picture 2" descr="A graph with blue and orange lines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B5E0C" w14:textId="4E7FFDC5" w:rsidR="001C29D7" w:rsidRDefault="00000000" w:rsidP="003D3099">
      <w:pPr>
        <w:pStyle w:val="BodyText"/>
        <w:ind w:left="720" w:firstLine="720"/>
      </w:pPr>
      <w:r>
        <w:rPr>
          <w:b/>
          <w:bCs/>
        </w:rPr>
        <w:t>Figure 3.</w:t>
      </w:r>
      <w:r>
        <w:t xml:space="preserve"> Relative speedup of SoA implementations over AoS baseline.</w:t>
      </w:r>
      <w:r>
        <w:br/>
      </w:r>
    </w:p>
    <w:p w14:paraId="2994C714" w14:textId="77777777" w:rsidR="001C29D7" w:rsidRDefault="004574B3">
      <w:r>
        <w:rPr>
          <w:noProof/>
        </w:rPr>
        <w:pict w14:anchorId="330E7DDE">
          <v:rect id="_x0000_i1026" alt="" style="width:468pt;height:.05pt;mso-width-percent:0;mso-height-percent:0;mso-width-percent:0;mso-height-percent:0" o:hralign="center" o:hrstd="t" o:hr="t"/>
        </w:pict>
      </w:r>
    </w:p>
    <w:p w14:paraId="4BA61A83" w14:textId="77777777" w:rsidR="001C29D7" w:rsidRDefault="00000000">
      <w:pPr>
        <w:pStyle w:val="Heading2"/>
      </w:pPr>
      <w:bookmarkStart w:id="4" w:name="github-repository-link"/>
      <w:bookmarkEnd w:id="3"/>
      <w:r>
        <w:t>GitHub Repository Link</w:t>
      </w:r>
    </w:p>
    <w:p w14:paraId="3E540209" w14:textId="4C432929" w:rsidR="001C29D7" w:rsidRDefault="00000000">
      <w:pPr>
        <w:pStyle w:val="FirstParagraph"/>
      </w:pPr>
      <w:r>
        <w:t>The complete project code and files are hosted at:</w:t>
      </w:r>
      <w:r>
        <w:br/>
      </w:r>
      <w:r w:rsidR="003D3099" w:rsidRPr="003D3099">
        <w:t>https://github.com/mkchintha/Final-Project-Part-1-Optimization-Technique-and-Implementation-Project-Report.git</w:t>
      </w:r>
    </w:p>
    <w:p w14:paraId="37DEE312" w14:textId="77777777" w:rsidR="001C29D7" w:rsidRDefault="004574B3">
      <w:r>
        <w:rPr>
          <w:noProof/>
        </w:rPr>
        <w:pict w14:anchorId="5F4294FA">
          <v:rect id="_x0000_i1025" alt="" style="width:468pt;height:.05pt;mso-width-percent:0;mso-height-percent:0;mso-width-percent:0;mso-height-percent:0" o:hralign="center" o:hrstd="t" o:hr="t"/>
        </w:pict>
      </w:r>
    </w:p>
    <w:p w14:paraId="7CB9EE2C" w14:textId="77777777" w:rsidR="001C29D7" w:rsidRDefault="00000000">
      <w:pPr>
        <w:pStyle w:val="Heading2"/>
      </w:pPr>
      <w:bookmarkStart w:id="5" w:name="observations"/>
      <w:bookmarkEnd w:id="4"/>
      <w:r>
        <w:t>Observations</w:t>
      </w:r>
    </w:p>
    <w:p w14:paraId="03F2F683" w14:textId="77777777" w:rsidR="001C29D7" w:rsidRDefault="00000000">
      <w:pPr>
        <w:pStyle w:val="Compact"/>
        <w:numPr>
          <w:ilvl w:val="0"/>
          <w:numId w:val="2"/>
        </w:numPr>
      </w:pPr>
      <w:r>
        <w:t>The baseline AoS implementation was several orders of magnitude slower than the optimized SoA versions.</w:t>
      </w:r>
    </w:p>
    <w:p w14:paraId="1AE7C20E" w14:textId="77777777" w:rsidR="001C29D7" w:rsidRDefault="00000000">
      <w:pPr>
        <w:pStyle w:val="Compact"/>
        <w:numPr>
          <w:ilvl w:val="0"/>
          <w:numId w:val="2"/>
        </w:numPr>
      </w:pPr>
      <w:r>
        <w:t>The Numba JIT-compiled version provided the greatest speedup, aligning with theoretical expectations.</w:t>
      </w:r>
    </w:p>
    <w:p w14:paraId="480C4AFB" w14:textId="77777777" w:rsidR="001C29D7" w:rsidRDefault="00000000">
      <w:pPr>
        <w:pStyle w:val="Compact"/>
        <w:numPr>
          <w:ilvl w:val="0"/>
          <w:numId w:val="2"/>
        </w:numPr>
      </w:pPr>
      <w:r>
        <w:t>Screenshots and plots confirm correctness and performance improvements discussed in the main report.</w:t>
      </w:r>
      <w:bookmarkEnd w:id="0"/>
      <w:bookmarkEnd w:id="5"/>
    </w:p>
    <w:sectPr w:rsidR="001C29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9A42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34C8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80311216">
    <w:abstractNumId w:val="0"/>
  </w:num>
  <w:num w:numId="2" w16cid:durableId="16051915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9D7"/>
    <w:rsid w:val="001C29D7"/>
    <w:rsid w:val="003D3099"/>
    <w:rsid w:val="004574B3"/>
    <w:rsid w:val="00BF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FD728"/>
  <w15:docId w15:val="{633774B4-BAEF-F042-B820-A4BB661F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Plain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lainText">
    <w:name w:val="Plain Text"/>
    <w:basedOn w:val="Normal"/>
    <w:link w:val="PlainTextChar"/>
    <w:uiPriority w:val="99"/>
    <w:unhideWhenUsed/>
    <w:rsid w:val="003D3099"/>
    <w:pPr>
      <w:spacing w:after="0"/>
    </w:pPr>
    <w:rPr>
      <w:rFonts w:ascii="Consolas" w:hAnsi="Consolas" w:cs="Consolas"/>
      <w:kern w:val="2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D3099"/>
    <w:rPr>
      <w:rFonts w:ascii="Consolas" w:hAnsi="Consolas" w:cs="Consolas"/>
      <w:kern w:val="2"/>
      <w:sz w:val="21"/>
      <w:szCs w:val="21"/>
    </w:rPr>
  </w:style>
  <w:style w:type="paragraph" w:customStyle="1" w:styleId="msonormal0">
    <w:name w:val="msonormal"/>
    <w:basedOn w:val="Normal"/>
    <w:rsid w:val="003D309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2030</Words>
  <Characters>11577</Characters>
  <Application>Microsoft Office Word</Application>
  <DocSecurity>0</DocSecurity>
  <Lines>96</Lines>
  <Paragraphs>27</Paragraphs>
  <ScaleCrop>false</ScaleCrop>
  <Company/>
  <LinksUpToDate>false</LinksUpToDate>
  <CharactersWithSpaces>1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rali Krishna Chintha</cp:lastModifiedBy>
  <cp:revision>2</cp:revision>
  <dcterms:created xsi:type="dcterms:W3CDTF">2025-08-17T14:56:00Z</dcterms:created>
  <dcterms:modified xsi:type="dcterms:W3CDTF">2025-08-17T15:06:00Z</dcterms:modified>
</cp:coreProperties>
</file>